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56E04" w14:textId="42D3AB23" w:rsidR="00BD138C" w:rsidRDefault="00A1406E" w:rsidP="00A1406E">
      <w:pPr>
        <w:pStyle w:val="Title"/>
        <w:jc w:val="center"/>
      </w:pPr>
      <w:r>
        <w:t>In-class task 1</w:t>
      </w:r>
    </w:p>
    <w:p w14:paraId="4D5933A8" w14:textId="3EB609FF" w:rsidR="00A1406E" w:rsidRDefault="00A1406E" w:rsidP="00A1406E">
      <w:r>
        <w:t xml:space="preserve">Q:1 </w:t>
      </w:r>
      <w:r w:rsidRPr="00A1406E">
        <w:t xml:space="preserve"> What is </w:t>
      </w:r>
      <w:r>
        <w:t>responsive</w:t>
      </w:r>
      <w:r w:rsidRPr="00A1406E">
        <w:t xml:space="preserve"> Web Design? </w:t>
      </w:r>
    </w:p>
    <w:p w14:paraId="68AA5F5D" w14:textId="0375E293" w:rsidR="00A1406E" w:rsidRDefault="00A1406E" w:rsidP="00A1406E">
      <w:r>
        <w:t xml:space="preserve">Ans: Any web design which adjusts well </w:t>
      </w:r>
      <w:r>
        <w:t xml:space="preserve">with the sizes of devices in which it is opened </w:t>
      </w:r>
      <w:r>
        <w:t xml:space="preserve">by showing the content of the site appropriately is known as responsive. All the responsive web designs ensure better usability and customer satisfaction. </w:t>
      </w:r>
    </w:p>
    <w:p w14:paraId="6E7A3B5D" w14:textId="49468628" w:rsidR="00A1406E" w:rsidRDefault="00A1406E" w:rsidP="00A1406E">
      <w:r>
        <w:t xml:space="preserve">Q:2 </w:t>
      </w:r>
      <w:r w:rsidRPr="00A1406E">
        <w:t>What is the importance of the</w:t>
      </w:r>
      <w:r>
        <w:t xml:space="preserve"> </w:t>
      </w:r>
      <w:r w:rsidRPr="00A1406E">
        <w:t xml:space="preserve">responsive Web Design? </w:t>
      </w:r>
    </w:p>
    <w:p w14:paraId="31957ECE" w14:textId="3E3D48B1" w:rsidR="00A1406E" w:rsidRDefault="00A1406E" w:rsidP="00A1406E">
      <w:r>
        <w:t>Ans: Responsive web design enhances user experience, resulting in better customer acquisition. It makes the website render through multiple varieties of devices and sizes effortlessly.</w:t>
      </w:r>
    </w:p>
    <w:p w14:paraId="501A94CD" w14:textId="0D1AFE88" w:rsidR="00A1406E" w:rsidRDefault="00A1406E" w:rsidP="00A1406E">
      <w:r>
        <w:t xml:space="preserve">Q:3 </w:t>
      </w:r>
      <w:r w:rsidRPr="00A1406E">
        <w:t xml:space="preserve">Choose 2 websites of your choice on the internet and discuss how principles of responsive design are being used in them. </w:t>
      </w:r>
    </w:p>
    <w:p w14:paraId="5FA36FDC" w14:textId="02AE78A7" w:rsidR="00A1406E" w:rsidRDefault="00A1406E" w:rsidP="00A1406E">
      <w:r>
        <w:t>Ans: we have amazon.com who are using flex grid and coursera.com who uses flex grid.</w:t>
      </w:r>
    </w:p>
    <w:p w14:paraId="45CDEC4E" w14:textId="07EF4428" w:rsidR="00A1406E" w:rsidRDefault="00A1406E" w:rsidP="00A1406E"/>
    <w:p w14:paraId="01166184" w14:textId="2E8E98FC" w:rsidR="00A1406E" w:rsidRDefault="00A1406E" w:rsidP="00A1406E">
      <w:r>
        <w:t>Ans: As per the current growing market of mobile user, it is likely to have much more mobile users in near future than the desktop ones. Accorgin</w:t>
      </w:r>
    </w:p>
    <w:p w14:paraId="31ED0B31" w14:textId="77777777" w:rsidR="00A1406E" w:rsidRDefault="00A1406E" w:rsidP="00A1406E"/>
    <w:p w14:paraId="18E876AF" w14:textId="77777777" w:rsidR="00A1406E" w:rsidRPr="00A1406E" w:rsidRDefault="00A1406E" w:rsidP="00A1406E"/>
    <w:sectPr w:rsidR="00A1406E" w:rsidRPr="00A140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jIysrA0MDa0MDVS0lEKTi0uzszPAykwrAUAigDuSSwAAAA="/>
  </w:docVars>
  <w:rsids>
    <w:rsidRoot w:val="00A1406E"/>
    <w:rsid w:val="004111C8"/>
    <w:rsid w:val="00A1406E"/>
    <w:rsid w:val="00B85B35"/>
    <w:rsid w:val="00BD1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214D4"/>
  <w15:chartTrackingRefBased/>
  <w15:docId w15:val="{7A32890C-A545-4E92-9534-1FAD81321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1406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406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0BE3D1ED898B4285F10A36666B4EED" ma:contentTypeVersion="9" ma:contentTypeDescription="Create a new document." ma:contentTypeScope="" ma:versionID="3e75de96cfc0b20eb8baf70bf7534bd9">
  <xsd:schema xmlns:xsd="http://www.w3.org/2001/XMLSchema" xmlns:xs="http://www.w3.org/2001/XMLSchema" xmlns:p="http://schemas.microsoft.com/office/2006/metadata/properties" xmlns:ns3="c8f0f014-63d4-4dc8-9b18-b6c826a6f818" xmlns:ns4="01eac43d-bb1f-4fa2-ad22-a81a5f733858" targetNamespace="http://schemas.microsoft.com/office/2006/metadata/properties" ma:root="true" ma:fieldsID="37f7cca19b65c1661887ac295422d2c2" ns3:_="" ns4:_="">
    <xsd:import namespace="c8f0f014-63d4-4dc8-9b18-b6c826a6f818"/>
    <xsd:import namespace="01eac43d-bb1f-4fa2-ad22-a81a5f73385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0f014-63d4-4dc8-9b18-b6c826a6f8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eac43d-bb1f-4fa2-ad22-a81a5f73385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0D0A5EE-7C67-43B2-92AC-E33FBF1D51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f0f014-63d4-4dc8-9b18-b6c826a6f818"/>
    <ds:schemaRef ds:uri="01eac43d-bb1f-4fa2-ad22-a81a5f7338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E71A51-B047-4FB8-849A-C2F845FE7F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5CD3BC-CB2C-4F01-82A8-82FB308FAC25}">
  <ds:schemaRefs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c8f0f014-63d4-4dc8-9b18-b6c826a6f818"/>
    <ds:schemaRef ds:uri="http://www.w3.org/XML/1998/namespace"/>
    <ds:schemaRef ds:uri="http://purl.org/dc/elements/1.1/"/>
    <ds:schemaRef ds:uri="http://schemas.openxmlformats.org/package/2006/metadata/core-properties"/>
    <ds:schemaRef ds:uri="01eac43d-bb1f-4fa2-ad22-a81a5f733858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5</Characters>
  <Application>Microsoft Office Word</Application>
  <DocSecurity>0</DocSecurity>
  <Lines>6</Lines>
  <Paragraphs>1</Paragraphs>
  <ScaleCrop>false</ScaleCrop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ddha Jimmy Patel</dc:creator>
  <cp:keywords/>
  <dc:description/>
  <cp:lastModifiedBy>Sharddha Jimmy Patel</cp:lastModifiedBy>
  <cp:revision>2</cp:revision>
  <dcterms:created xsi:type="dcterms:W3CDTF">2022-09-15T16:45:00Z</dcterms:created>
  <dcterms:modified xsi:type="dcterms:W3CDTF">2022-09-15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0BE3D1ED898B4285F10A36666B4EED</vt:lpwstr>
  </property>
</Properties>
</file>